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E33DB" w14:textId="77777777" w:rsidR="00C10E46" w:rsidRPr="00C10E46" w:rsidRDefault="00C10E46" w:rsidP="00C10E46">
      <w:pPr>
        <w:rPr>
          <w:b/>
          <w:bCs/>
          <w:sz w:val="36"/>
          <w:szCs w:val="36"/>
        </w:rPr>
      </w:pPr>
      <w:r w:rsidRPr="00C10E46">
        <w:rPr>
          <w:b/>
          <w:bCs/>
          <w:sz w:val="36"/>
          <w:szCs w:val="36"/>
        </w:rPr>
        <w:t>Index of comments</w:t>
      </w:r>
    </w:p>
    <w:p w14:paraId="43D8329F" w14:textId="77777777" w:rsidR="00C10E46" w:rsidRPr="002D25F0" w:rsidRDefault="00C10E46" w:rsidP="00C10E46">
      <w:pPr>
        <w:rPr>
          <w:highlight w:val="yellow"/>
        </w:rPr>
      </w:pPr>
      <w:r w:rsidRPr="002D25F0">
        <w:rPr>
          <w:highlight w:val="yellow"/>
        </w:rPr>
        <w:t>2.1 database or dataset? should be dataset</w:t>
      </w:r>
    </w:p>
    <w:p w14:paraId="581AE456" w14:textId="1ADFFC66" w:rsidR="00C10E46" w:rsidRPr="002D25F0" w:rsidRDefault="00C10E46" w:rsidP="00C10E46">
      <w:pPr>
        <w:rPr>
          <w:highlight w:val="yellow"/>
        </w:rPr>
      </w:pPr>
      <w:r w:rsidRPr="002D25F0">
        <w:rPr>
          <w:highlight w:val="yellow"/>
        </w:rPr>
        <w:t>3.1 good intro</w:t>
      </w:r>
      <w:r w:rsidR="00300FF4" w:rsidRPr="002D25F0">
        <w:rPr>
          <w:highlight w:val="yellow"/>
        </w:rPr>
        <w:t>.</w:t>
      </w:r>
    </w:p>
    <w:p w14:paraId="1AB6AAA2" w14:textId="77777777" w:rsidR="00C10E46" w:rsidRPr="002D25F0" w:rsidRDefault="00C10E46" w:rsidP="00C10E46">
      <w:pPr>
        <w:rPr>
          <w:highlight w:val="yellow"/>
        </w:rPr>
      </w:pPr>
      <w:r w:rsidRPr="002D25F0">
        <w:rPr>
          <w:highlight w:val="yellow"/>
        </w:rPr>
        <w:t>3.2 clear three main functions:</w:t>
      </w:r>
    </w:p>
    <w:p w14:paraId="6CBCD833" w14:textId="56D56E62" w:rsidR="00C10E46" w:rsidRPr="002D25F0" w:rsidRDefault="00C10E46" w:rsidP="00C10E46">
      <w:pPr>
        <w:rPr>
          <w:highlight w:val="yellow"/>
        </w:rPr>
      </w:pPr>
      <w:r w:rsidRPr="002D25F0">
        <w:rPr>
          <w:highlight w:val="yellow"/>
        </w:rPr>
        <w:t>1- ta</w:t>
      </w:r>
      <w:r w:rsidR="00E91F55" w:rsidRPr="002D25F0">
        <w:rPr>
          <w:highlight w:val="yellow"/>
        </w:rPr>
        <w:t>king</w:t>
      </w:r>
      <w:r w:rsidRPr="002D25F0">
        <w:rPr>
          <w:highlight w:val="yellow"/>
        </w:rPr>
        <w:t xml:space="preserve"> Very king </w:t>
      </w:r>
      <w:r w:rsidR="00300FF4" w:rsidRPr="002D25F0">
        <w:rPr>
          <w:highlight w:val="yellow"/>
        </w:rPr>
        <w:t>orders.</w:t>
      </w:r>
    </w:p>
    <w:p w14:paraId="23BF0415" w14:textId="506B848C" w:rsidR="00C10E46" w:rsidRPr="002D25F0" w:rsidRDefault="00C10E46" w:rsidP="00C10E46">
      <w:pPr>
        <w:rPr>
          <w:highlight w:val="yellow"/>
        </w:rPr>
      </w:pPr>
      <w:r w:rsidRPr="002D25F0">
        <w:rPr>
          <w:highlight w:val="yellow"/>
        </w:rPr>
        <w:t>2- answering questions</w:t>
      </w:r>
      <w:r w:rsidR="00300FF4" w:rsidRPr="002D25F0">
        <w:rPr>
          <w:highlight w:val="yellow"/>
        </w:rPr>
        <w:t>.</w:t>
      </w:r>
    </w:p>
    <w:p w14:paraId="720C4E4D" w14:textId="3FB651C3" w:rsidR="00C10E46" w:rsidRPr="002D25F0" w:rsidRDefault="00C10E46" w:rsidP="00C10E46">
      <w:pPr>
        <w:rPr>
          <w:highlight w:val="yellow"/>
        </w:rPr>
      </w:pPr>
      <w:r w:rsidRPr="002D25F0">
        <w:rPr>
          <w:highlight w:val="yellow"/>
        </w:rPr>
        <w:t>3- complaints</w:t>
      </w:r>
      <w:r w:rsidR="00300FF4" w:rsidRPr="002D25F0">
        <w:rPr>
          <w:highlight w:val="yellow"/>
        </w:rPr>
        <w:t>.</w:t>
      </w:r>
    </w:p>
    <w:p w14:paraId="5D24D469" w14:textId="33A4434B" w:rsidR="00C10E46" w:rsidRPr="002D25F0" w:rsidRDefault="00C10E46" w:rsidP="00C10E46">
      <w:pPr>
        <w:rPr>
          <w:highlight w:val="yellow"/>
        </w:rPr>
      </w:pPr>
      <w:r w:rsidRPr="002D25F0">
        <w:rPr>
          <w:highlight w:val="yellow"/>
        </w:rPr>
        <w:t>Good that you mentioned what is excluded</w:t>
      </w:r>
      <w:r w:rsidR="00300FF4" w:rsidRPr="002D25F0">
        <w:rPr>
          <w:highlight w:val="yellow"/>
        </w:rPr>
        <w:t>.</w:t>
      </w:r>
    </w:p>
    <w:p w14:paraId="68F5A479" w14:textId="73A8F3F7" w:rsidR="00C10E46" w:rsidRPr="002D25F0" w:rsidRDefault="00C10E46" w:rsidP="00C10E46">
      <w:pPr>
        <w:rPr>
          <w:highlight w:val="yellow"/>
        </w:rPr>
      </w:pPr>
      <w:r w:rsidRPr="002D25F0">
        <w:rPr>
          <w:highlight w:val="yellow"/>
        </w:rPr>
        <w:t>3.3 maybe add frequently reported complaints</w:t>
      </w:r>
      <w:r w:rsidR="00300FF4" w:rsidRPr="002D25F0">
        <w:rPr>
          <w:highlight w:val="yellow"/>
        </w:rPr>
        <w:t>.</w:t>
      </w:r>
    </w:p>
    <w:p w14:paraId="32B3981D" w14:textId="77777777" w:rsidR="00C10E46" w:rsidRPr="002D25F0" w:rsidRDefault="00C10E46" w:rsidP="00C10E46">
      <w:pPr>
        <w:rPr>
          <w:highlight w:val="yellow"/>
        </w:rPr>
      </w:pPr>
      <w:r w:rsidRPr="002D25F0">
        <w:rPr>
          <w:highlight w:val="yellow"/>
        </w:rPr>
        <w:t>1- dirty place: ask to send a picture</w:t>
      </w:r>
    </w:p>
    <w:p w14:paraId="2EDF686D" w14:textId="77777777" w:rsidR="00C10E46" w:rsidRPr="002D25F0" w:rsidRDefault="00C10E46" w:rsidP="00C10E46">
      <w:pPr>
        <w:rPr>
          <w:highlight w:val="yellow"/>
        </w:rPr>
      </w:pPr>
      <w:r w:rsidRPr="002D25F0">
        <w:rPr>
          <w:highlight w:val="yellow"/>
        </w:rPr>
        <w:t>2- late: ask for order number</w:t>
      </w:r>
    </w:p>
    <w:p w14:paraId="4BB5F9E9" w14:textId="77777777" w:rsidR="00C10E46" w:rsidRDefault="00C10E46" w:rsidP="00C10E46">
      <w:r w:rsidRPr="002D25F0">
        <w:rPr>
          <w:highlight w:val="yellow"/>
        </w:rPr>
        <w:t>3- another complaint: just report</w:t>
      </w:r>
    </w:p>
    <w:p w14:paraId="1F413118" w14:textId="77777777" w:rsidR="00C10E46" w:rsidRPr="00C44260" w:rsidRDefault="00C10E46" w:rsidP="00C10E46">
      <w:pPr>
        <w:rPr>
          <w:highlight w:val="yellow"/>
        </w:rPr>
      </w:pPr>
      <w:r w:rsidRPr="00C44260">
        <w:rPr>
          <w:highlight w:val="yellow"/>
        </w:rPr>
        <w:t>3.4 Try Arabic also. Bilingual chatbots are interesting!</w:t>
      </w:r>
    </w:p>
    <w:p w14:paraId="23052A35" w14:textId="77777777" w:rsidR="00C10E46" w:rsidRPr="00C44260" w:rsidRDefault="00C10E46" w:rsidP="00C10E46">
      <w:pPr>
        <w:rPr>
          <w:highlight w:val="yellow"/>
        </w:rPr>
      </w:pPr>
      <w:r w:rsidRPr="00C44260">
        <w:rPr>
          <w:highlight w:val="yellow"/>
        </w:rPr>
        <w:t>4.1 it is unclear here</w:t>
      </w:r>
    </w:p>
    <w:p w14:paraId="1830E77B" w14:textId="77777777" w:rsidR="00C10E46" w:rsidRPr="00C44260" w:rsidRDefault="00C10E46" w:rsidP="00C10E46">
      <w:pPr>
        <w:rPr>
          <w:highlight w:val="yellow"/>
        </w:rPr>
      </w:pPr>
      <w:r w:rsidRPr="00C44260">
        <w:rPr>
          <w:highlight w:val="yellow"/>
        </w:rPr>
        <w:t>Are you going to build a new dataset from scratch or collect a different dataset?</w:t>
      </w:r>
    </w:p>
    <w:p w14:paraId="272D2450" w14:textId="77777777" w:rsidR="00C10E46" w:rsidRDefault="00C10E46" w:rsidP="00C10E46">
      <w:r w:rsidRPr="00C44260">
        <w:rPr>
          <w:highlight w:val="yellow"/>
        </w:rPr>
        <w:t>Suggestion: modify the existing dataset. use multiple datasets for conversations and restaurant ordering</w:t>
      </w:r>
    </w:p>
    <w:p w14:paraId="09D6E79C" w14:textId="77777777" w:rsidR="00C10E46" w:rsidRPr="006E01A2" w:rsidRDefault="00C10E46" w:rsidP="00C10E46">
      <w:pPr>
        <w:rPr>
          <w:highlight w:val="yellow"/>
        </w:rPr>
      </w:pPr>
      <w:r w:rsidRPr="006E01A2">
        <w:rPr>
          <w:highlight w:val="yellow"/>
        </w:rPr>
        <w:t>4.2 used or will be used?</w:t>
      </w:r>
    </w:p>
    <w:p w14:paraId="147FF748" w14:textId="77777777" w:rsidR="00C10E46" w:rsidRPr="006E01A2" w:rsidRDefault="00C10E46" w:rsidP="00C10E46">
      <w:pPr>
        <w:rPr>
          <w:highlight w:val="yellow"/>
        </w:rPr>
      </w:pPr>
      <w:r w:rsidRPr="006E01A2">
        <w:rPr>
          <w:highlight w:val="yellow"/>
        </w:rPr>
        <w:t>5.1 Good, but you can later add more for some hard cases</w:t>
      </w:r>
    </w:p>
    <w:p w14:paraId="0C3E540F" w14:textId="77777777" w:rsidR="00C10E46" w:rsidRPr="006E01A2" w:rsidRDefault="00C10E46" w:rsidP="00C10E46">
      <w:pPr>
        <w:rPr>
          <w:highlight w:val="yellow"/>
        </w:rPr>
      </w:pPr>
      <w:r w:rsidRPr="006E01A2">
        <w:rPr>
          <w:highlight w:val="yellow"/>
        </w:rPr>
        <w:t>5.2 text features</w:t>
      </w:r>
    </w:p>
    <w:p w14:paraId="4E2B8131" w14:textId="77777777" w:rsidR="00C10E46" w:rsidRPr="006E01A2" w:rsidRDefault="00C10E46" w:rsidP="00C10E46">
      <w:pPr>
        <w:rPr>
          <w:highlight w:val="yellow"/>
        </w:rPr>
      </w:pPr>
      <w:r w:rsidRPr="006E01A2">
        <w:rPr>
          <w:highlight w:val="yellow"/>
        </w:rPr>
        <w:t>5.3 rasa allows using different components, pretrained space embedding is one of the available components</w:t>
      </w:r>
    </w:p>
    <w:p w14:paraId="7608020D" w14:textId="77777777" w:rsidR="00C10E46" w:rsidRPr="006E01A2" w:rsidRDefault="00C10E46" w:rsidP="00C10E46">
      <w:pPr>
        <w:rPr>
          <w:highlight w:val="yellow"/>
        </w:rPr>
      </w:pPr>
      <w:r w:rsidRPr="006E01A2">
        <w:rPr>
          <w:highlight w:val="yellow"/>
        </w:rPr>
        <w:t>5.4 good note! but good to have something to start with</w:t>
      </w:r>
    </w:p>
    <w:p w14:paraId="2C4390FA" w14:textId="77777777" w:rsidR="00C10E46" w:rsidRDefault="00C10E46" w:rsidP="00C10E46">
      <w:r w:rsidRPr="006E01A2">
        <w:rPr>
          <w:highlight w:val="yellow"/>
        </w:rPr>
        <w:t>6.1 again, it is worth trying bilingual chatbot!</w:t>
      </w:r>
    </w:p>
    <w:p w14:paraId="371DA229" w14:textId="34C37A51" w:rsidR="00C10E46" w:rsidRPr="006E01A2" w:rsidRDefault="00C10E46" w:rsidP="00C10E46">
      <w:pPr>
        <w:rPr>
          <w:highlight w:val="yellow"/>
        </w:rPr>
      </w:pPr>
      <w:r w:rsidRPr="006E01A2">
        <w:rPr>
          <w:highlight w:val="yellow"/>
        </w:rPr>
        <w:t xml:space="preserve">6.2 why not? how are they going to order? you should try some </w:t>
      </w:r>
      <w:r w:rsidR="006E01A2" w:rsidRPr="006E01A2">
        <w:rPr>
          <w:highlight w:val="yellow"/>
        </w:rPr>
        <w:t>pre-defined</w:t>
      </w:r>
      <w:r w:rsidRPr="006E01A2">
        <w:rPr>
          <w:highlight w:val="yellow"/>
        </w:rPr>
        <w:t xml:space="preserve"> items, even if they are static.</w:t>
      </w:r>
    </w:p>
    <w:p w14:paraId="06E2C27C" w14:textId="77777777" w:rsidR="00C10E46" w:rsidRDefault="00C10E46" w:rsidP="00C10E46">
      <w:r w:rsidRPr="006E01A2">
        <w:rPr>
          <w:highlight w:val="yellow"/>
        </w:rPr>
        <w:t>Something like: I want coffee: large or small? ... with milk or without milk?</w:t>
      </w:r>
    </w:p>
    <w:p w14:paraId="444BBC61" w14:textId="77777777" w:rsidR="00C10E46" w:rsidRDefault="00C10E46" w:rsidP="00C10E46">
      <w:r w:rsidRPr="006E01A2">
        <w:rPr>
          <w:highlight w:val="yellow"/>
        </w:rPr>
        <w:t>6.3 good, speech is not covered in this course</w:t>
      </w:r>
    </w:p>
    <w:p w14:paraId="2886AAF5" w14:textId="77777777" w:rsidR="00C10E46" w:rsidRPr="000E2624" w:rsidRDefault="00C10E46" w:rsidP="00C10E46">
      <w:pPr>
        <w:rPr>
          <w:b/>
          <w:bCs/>
          <w:highlight w:val="yellow"/>
        </w:rPr>
      </w:pPr>
      <w:r w:rsidRPr="000E2624">
        <w:rPr>
          <w:b/>
          <w:bCs/>
          <w:highlight w:val="yellow"/>
        </w:rPr>
        <w:t>6.4 consider integrating with WhatsApp</w:t>
      </w:r>
    </w:p>
    <w:p w14:paraId="51594B0D" w14:textId="77777777" w:rsidR="00C10E46" w:rsidRPr="000E2624" w:rsidRDefault="00C10E46" w:rsidP="00C10E46">
      <w:pPr>
        <w:rPr>
          <w:highlight w:val="yellow"/>
        </w:rPr>
      </w:pPr>
      <w:r w:rsidRPr="000E2624">
        <w:rPr>
          <w:highlight w:val="yellow"/>
        </w:rPr>
        <w:t>7.1 You might need to modify the dataset later!</w:t>
      </w:r>
    </w:p>
    <w:p w14:paraId="69A10797" w14:textId="77777777" w:rsidR="00C10E46" w:rsidRPr="000E2624" w:rsidRDefault="00C10E46" w:rsidP="00C10E46">
      <w:pPr>
        <w:rPr>
          <w:highlight w:val="yellow"/>
        </w:rPr>
      </w:pPr>
      <w:r w:rsidRPr="000E2624">
        <w:rPr>
          <w:highlight w:val="yellow"/>
        </w:rPr>
        <w:lastRenderedPageBreak/>
        <w:t>7.2 good!</w:t>
      </w:r>
    </w:p>
    <w:p w14:paraId="61AD0BD6" w14:textId="77777777" w:rsidR="00C10E46" w:rsidRPr="000E2624" w:rsidRDefault="00C10E46" w:rsidP="00C10E46">
      <w:pPr>
        <w:rPr>
          <w:b/>
          <w:bCs/>
          <w:highlight w:val="yellow"/>
        </w:rPr>
      </w:pPr>
      <w:r w:rsidRPr="000E2624">
        <w:rPr>
          <w:b/>
          <w:bCs/>
          <w:highlight w:val="yellow"/>
        </w:rPr>
        <w:t>8.1 Good start. But related work (later in literature. Should include using existing datasets</w:t>
      </w:r>
    </w:p>
    <w:p w14:paraId="46AC04BB" w14:textId="77777777" w:rsidR="00C10E46" w:rsidRPr="000E2624" w:rsidRDefault="00C10E46" w:rsidP="00C10E46">
      <w:pPr>
        <w:rPr>
          <w:highlight w:val="yellow"/>
        </w:rPr>
      </w:pPr>
      <w:r w:rsidRPr="000E2624">
        <w:rPr>
          <w:highlight w:val="yellow"/>
        </w:rPr>
        <w:t>9.1 multiple intents are hard, good you have tested that!</w:t>
      </w:r>
    </w:p>
    <w:p w14:paraId="503E5AAA" w14:textId="77777777" w:rsidR="00C10E46" w:rsidRPr="000E2624" w:rsidRDefault="00C10E46" w:rsidP="00C10E46">
      <w:pPr>
        <w:rPr>
          <w:highlight w:val="yellow"/>
        </w:rPr>
      </w:pPr>
      <w:r w:rsidRPr="000E2624">
        <w:rPr>
          <w:highlight w:val="yellow"/>
        </w:rPr>
        <w:t>9.2 Very good test!</w:t>
      </w:r>
    </w:p>
    <w:p w14:paraId="032918B5" w14:textId="77777777" w:rsidR="00C10E46" w:rsidRPr="000E2624" w:rsidRDefault="00C10E46" w:rsidP="00C10E46">
      <w:pPr>
        <w:rPr>
          <w:highlight w:val="yellow"/>
        </w:rPr>
      </w:pPr>
      <w:r w:rsidRPr="000E2624">
        <w:rPr>
          <w:highlight w:val="yellow"/>
        </w:rPr>
        <w:t>10.1 Good you have tried some experiments!</w:t>
      </w:r>
    </w:p>
    <w:p w14:paraId="5AA58F46" w14:textId="77777777" w:rsidR="00C10E46" w:rsidRPr="000E2624" w:rsidRDefault="00C10E46" w:rsidP="00C10E46">
      <w:pPr>
        <w:rPr>
          <w:highlight w:val="yellow"/>
        </w:rPr>
      </w:pPr>
      <w:r w:rsidRPr="000E2624">
        <w:rPr>
          <w:highlight w:val="yellow"/>
        </w:rPr>
        <w:t>You should make it clear that the dataset is already provided with the starter pack</w:t>
      </w:r>
    </w:p>
    <w:p w14:paraId="1C766120" w14:textId="77777777" w:rsidR="00C10E46" w:rsidRPr="000E2624" w:rsidRDefault="00C10E46" w:rsidP="00C10E46">
      <w:pPr>
        <w:rPr>
          <w:highlight w:val="yellow"/>
        </w:rPr>
      </w:pPr>
      <w:r w:rsidRPr="000E2624">
        <w:rPr>
          <w:highlight w:val="yellow"/>
        </w:rPr>
        <w:t>12.1 who will be the users? the students in the group or you will ask your friends to test the system?</w:t>
      </w:r>
    </w:p>
    <w:p w14:paraId="0478DA4D" w14:textId="77777777" w:rsidR="00C10E46" w:rsidRPr="000E2624" w:rsidRDefault="00C10E46" w:rsidP="00C10E46">
      <w:pPr>
        <w:rPr>
          <w:highlight w:val="yellow"/>
        </w:rPr>
      </w:pPr>
      <w:r w:rsidRPr="000E2624">
        <w:rPr>
          <w:highlight w:val="yellow"/>
        </w:rPr>
        <w:t>Index of comments</w:t>
      </w:r>
    </w:p>
    <w:p w14:paraId="2B5B6F00" w14:textId="77777777" w:rsidR="00C10E46" w:rsidRPr="000E2624" w:rsidRDefault="00C10E46" w:rsidP="00C10E46">
      <w:pPr>
        <w:rPr>
          <w:highlight w:val="yellow"/>
        </w:rPr>
      </w:pPr>
      <w:r w:rsidRPr="000E2624">
        <w:rPr>
          <w:highlight w:val="yellow"/>
        </w:rPr>
        <w:t>14.1 good analysis!</w:t>
      </w:r>
    </w:p>
    <w:p w14:paraId="6DBE2139" w14:textId="77777777" w:rsidR="00C10E46" w:rsidRPr="000E2624" w:rsidRDefault="00C10E46" w:rsidP="00C10E46">
      <w:pPr>
        <w:rPr>
          <w:b/>
          <w:bCs/>
          <w:highlight w:val="yellow"/>
        </w:rPr>
      </w:pPr>
      <w:r w:rsidRPr="000E2624">
        <w:rPr>
          <w:b/>
          <w:bCs/>
          <w:highlight w:val="yellow"/>
        </w:rPr>
        <w:t>maybe you can add more examples for hard classes!</w:t>
      </w:r>
    </w:p>
    <w:p w14:paraId="320D79D3" w14:textId="77777777" w:rsidR="00C10E46" w:rsidRPr="000E2624" w:rsidRDefault="00C10E46" w:rsidP="00C10E46">
      <w:pPr>
        <w:rPr>
          <w:highlight w:val="yellow"/>
        </w:rPr>
      </w:pPr>
      <w:r w:rsidRPr="000E2624">
        <w:rPr>
          <w:highlight w:val="yellow"/>
        </w:rPr>
        <w:t>16.1 Later in the final submission, each student will write a short document about what they have done + group</w:t>
      </w:r>
    </w:p>
    <w:p w14:paraId="4A075FB4" w14:textId="77777777" w:rsidR="00C10E46" w:rsidRDefault="00C10E46" w:rsidP="00C10E46">
      <w:r w:rsidRPr="000E2624">
        <w:rPr>
          <w:highlight w:val="yellow"/>
        </w:rPr>
        <w:t>document confirming everyone’s work.</w:t>
      </w:r>
    </w:p>
    <w:sectPr w:rsidR="00C10E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LA0tjA3M7c0MDBV0lEKTi0uzszPAykwrAUArOzMbywAAAA="/>
  </w:docVars>
  <w:rsids>
    <w:rsidRoot w:val="00C10E46"/>
    <w:rsid w:val="000E2624"/>
    <w:rsid w:val="002D25F0"/>
    <w:rsid w:val="00300FF4"/>
    <w:rsid w:val="006E01A2"/>
    <w:rsid w:val="00C10E46"/>
    <w:rsid w:val="00C44260"/>
    <w:rsid w:val="00E91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56EEC"/>
  <w15:chartTrackingRefBased/>
  <w15:docId w15:val="{5B37F718-1A19-4FBD-851E-2464519AE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UAD MAJD M ALKADRI</dc:creator>
  <cp:keywords/>
  <dc:description/>
  <cp:lastModifiedBy>FOUAD MAJD M ALKADRI</cp:lastModifiedBy>
  <cp:revision>3</cp:revision>
  <dcterms:created xsi:type="dcterms:W3CDTF">2022-03-28T08:55:00Z</dcterms:created>
  <dcterms:modified xsi:type="dcterms:W3CDTF">2022-03-31T12:02:00Z</dcterms:modified>
</cp:coreProperties>
</file>